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E256D" w:rsidRDefault="000E256D" w:rsidP="000E256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F21926">
        <w:rPr>
          <w:rFonts w:ascii="Times New Roman" w:hAnsi="Times New Roman" w:cs="Times New Roman"/>
          <w:b/>
          <w:sz w:val="24"/>
          <w:szCs w:val="24"/>
        </w:rPr>
        <w:t>Table S</w:t>
      </w:r>
      <w:r>
        <w:rPr>
          <w:rFonts w:ascii="Times New Roman" w:hAnsi="Times New Roman" w:cs="Times New Roman" w:hint="eastAsia"/>
          <w:b/>
          <w:sz w:val="24"/>
          <w:szCs w:val="24"/>
        </w:rPr>
        <w:t>1</w:t>
      </w:r>
      <w:r w:rsidRPr="00F21926">
        <w:rPr>
          <w:rFonts w:ascii="Times New Roman" w:hAnsi="Times New Roman" w:cs="Times New Roman"/>
          <w:b/>
          <w:sz w:val="24"/>
          <w:szCs w:val="24"/>
        </w:rPr>
        <w:t xml:space="preserve">. </w:t>
      </w:r>
      <w:proofErr w:type="gramStart"/>
      <w:r w:rsidRPr="00F21926">
        <w:rPr>
          <w:rFonts w:ascii="Times New Roman" w:hAnsi="Times New Roman" w:cs="Times New Roman"/>
          <w:b/>
          <w:sz w:val="24"/>
          <w:szCs w:val="24"/>
        </w:rPr>
        <w:t>Clinical characteristics of the enrolled 32 NSCLC patients.</w:t>
      </w:r>
      <w:proofErr w:type="gramEnd"/>
    </w:p>
    <w:p w:rsidR="000E256D" w:rsidRPr="005F045B" w:rsidRDefault="000E256D" w:rsidP="000E256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7953" w:type="dxa"/>
        <w:tblBorders>
          <w:top w:val="single" w:sz="4" w:space="0" w:color="auto"/>
          <w:bottom w:val="single" w:sz="4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417"/>
        <w:gridCol w:w="3261"/>
        <w:gridCol w:w="1275"/>
      </w:tblGrid>
      <w:tr w:rsidR="000E256D" w:rsidRPr="00F21926" w:rsidTr="007B5456">
        <w:trPr>
          <w:trHeight w:val="239"/>
        </w:trPr>
        <w:tc>
          <w:tcPr>
            <w:tcW w:w="667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2192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linical c</w:t>
            </w:r>
            <w:r w:rsidRPr="00F2192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aracteristic</w:t>
            </w: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2192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Patients(n)</w:t>
            </w:r>
          </w:p>
        </w:tc>
      </w:tr>
      <w:tr w:rsidR="000E256D" w:rsidRPr="00F21926" w:rsidTr="007B5456">
        <w:trPr>
          <w:trHeight w:val="313"/>
        </w:trPr>
        <w:tc>
          <w:tcPr>
            <w:tcW w:w="3417" w:type="dxa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2192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ge</w:t>
            </w:r>
            <w:r w:rsidRPr="00F21926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 xml:space="preserve">: </w:t>
            </w:r>
            <w:r w:rsidRPr="00F2192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dian(range)</w:t>
            </w: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 xml:space="preserve"> </w:t>
            </w:r>
            <w:r w:rsidRPr="00F2192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57(45-79)</w:t>
            </w:r>
          </w:p>
        </w:tc>
        <w:tc>
          <w:tcPr>
            <w:tcW w:w="3261" w:type="dxa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1926">
              <w:rPr>
                <w:rFonts w:ascii="Times New Roman" w:hAnsi="Times New Roman" w:cs="Times New Roman"/>
                <w:sz w:val="24"/>
                <w:szCs w:val="24"/>
              </w:rPr>
              <w:t>&lt;60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21926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  <w:tr w:rsidR="000E256D" w:rsidRPr="00F21926" w:rsidTr="007B5456">
        <w:trPr>
          <w:trHeight w:val="230"/>
        </w:trPr>
        <w:tc>
          <w:tcPr>
            <w:tcW w:w="341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1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1926">
              <w:rPr>
                <w:rFonts w:ascii="Times New Roman" w:hAnsi="Times New Roman" w:cs="Times New Roman"/>
                <w:sz w:val="24"/>
                <w:szCs w:val="24"/>
              </w:rPr>
              <w:t>≥60</w:t>
            </w:r>
          </w:p>
        </w:tc>
        <w:tc>
          <w:tcPr>
            <w:tcW w:w="127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21926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0E256D" w:rsidRPr="00F21926" w:rsidTr="007B5456">
        <w:trPr>
          <w:trHeight w:val="218"/>
        </w:trPr>
        <w:tc>
          <w:tcPr>
            <w:tcW w:w="341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2192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nder</w:t>
            </w:r>
          </w:p>
        </w:tc>
        <w:tc>
          <w:tcPr>
            <w:tcW w:w="3261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1926">
              <w:rPr>
                <w:rFonts w:ascii="Times New Roman" w:hAnsi="Times New Roman" w:cs="Times New Roman"/>
                <w:sz w:val="24"/>
                <w:szCs w:val="24"/>
              </w:rPr>
              <w:t>Male</w:t>
            </w:r>
          </w:p>
        </w:tc>
        <w:tc>
          <w:tcPr>
            <w:tcW w:w="127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21926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0E256D" w:rsidRPr="00F21926" w:rsidTr="007B5456">
        <w:trPr>
          <w:trHeight w:val="230"/>
        </w:trPr>
        <w:tc>
          <w:tcPr>
            <w:tcW w:w="341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1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1926">
              <w:rPr>
                <w:rFonts w:ascii="Times New Roman" w:hAnsi="Times New Roman" w:cs="Times New Roman"/>
                <w:sz w:val="24"/>
                <w:szCs w:val="24"/>
              </w:rPr>
              <w:t>Female</w:t>
            </w:r>
          </w:p>
        </w:tc>
        <w:tc>
          <w:tcPr>
            <w:tcW w:w="127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21926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0E256D" w:rsidRPr="00F21926" w:rsidTr="007B5456">
        <w:trPr>
          <w:trHeight w:val="218"/>
        </w:trPr>
        <w:tc>
          <w:tcPr>
            <w:tcW w:w="341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2192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SCLC subtypes</w:t>
            </w:r>
          </w:p>
        </w:tc>
        <w:tc>
          <w:tcPr>
            <w:tcW w:w="3261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1926">
              <w:rPr>
                <w:rFonts w:ascii="Times New Roman" w:hAnsi="Times New Roman" w:cs="Times New Roman"/>
                <w:bCs/>
                <w:sz w:val="24"/>
                <w:szCs w:val="24"/>
              </w:rPr>
              <w:t>EGFR mutant</w:t>
            </w:r>
            <w:r w:rsidRPr="00F21926">
              <w:rPr>
                <w:rFonts w:ascii="Times New Roman" w:hAnsi="Times New Roman" w:cs="Times New Roman"/>
                <w:sz w:val="24"/>
                <w:szCs w:val="24"/>
              </w:rPr>
              <w:t xml:space="preserve"> LUAD</w:t>
            </w:r>
          </w:p>
        </w:tc>
        <w:tc>
          <w:tcPr>
            <w:tcW w:w="127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21926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0E256D" w:rsidRPr="00F21926" w:rsidTr="007B5456">
        <w:trPr>
          <w:trHeight w:val="284"/>
        </w:trPr>
        <w:tc>
          <w:tcPr>
            <w:tcW w:w="341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1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1926">
              <w:rPr>
                <w:rFonts w:ascii="Times New Roman" w:hAnsi="Times New Roman" w:cs="Times New Roman"/>
                <w:bCs/>
                <w:sz w:val="24"/>
                <w:szCs w:val="24"/>
              </w:rPr>
              <w:t>KRAS mutant</w:t>
            </w:r>
            <w:r w:rsidRPr="00F21926">
              <w:rPr>
                <w:rFonts w:ascii="Times New Roman" w:hAnsi="Times New Roman" w:cs="Times New Roman"/>
                <w:sz w:val="24"/>
                <w:szCs w:val="24"/>
              </w:rPr>
              <w:t xml:space="preserve"> LUAD</w:t>
            </w:r>
          </w:p>
        </w:tc>
        <w:tc>
          <w:tcPr>
            <w:tcW w:w="127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21926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0E256D" w:rsidRPr="00F21926" w:rsidTr="007B5456">
        <w:trPr>
          <w:trHeight w:val="262"/>
        </w:trPr>
        <w:tc>
          <w:tcPr>
            <w:tcW w:w="341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1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1926">
              <w:rPr>
                <w:rFonts w:ascii="Times New Roman" w:hAnsi="Times New Roman" w:cs="Times New Roman"/>
                <w:bCs/>
                <w:sz w:val="24"/>
                <w:szCs w:val="24"/>
              </w:rPr>
              <w:t>EGFR&amp;KRAS-wild-type LUAD</w:t>
            </w:r>
          </w:p>
        </w:tc>
        <w:tc>
          <w:tcPr>
            <w:tcW w:w="127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21926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</w:tr>
      <w:tr w:rsidR="000E256D" w:rsidRPr="00F21926" w:rsidTr="007B5456">
        <w:trPr>
          <w:trHeight w:val="352"/>
        </w:trPr>
        <w:tc>
          <w:tcPr>
            <w:tcW w:w="341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1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1926">
              <w:rPr>
                <w:rFonts w:ascii="Times New Roman" w:hAnsi="Times New Roman" w:cs="Times New Roman"/>
                <w:sz w:val="24"/>
                <w:szCs w:val="24"/>
              </w:rPr>
              <w:t>LUSC</w:t>
            </w:r>
          </w:p>
        </w:tc>
        <w:tc>
          <w:tcPr>
            <w:tcW w:w="127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2192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0E256D" w:rsidRPr="00F21926" w:rsidTr="007B5456">
        <w:trPr>
          <w:trHeight w:val="116"/>
        </w:trPr>
        <w:tc>
          <w:tcPr>
            <w:tcW w:w="341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1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1926">
              <w:rPr>
                <w:rFonts w:ascii="Times New Roman" w:eastAsia="SimSun" w:hAnsi="Times New Roman" w:cs="Times New Roman"/>
                <w:kern w:val="0"/>
                <w:sz w:val="24"/>
                <w:szCs w:val="24"/>
              </w:rPr>
              <w:t>LELC</w:t>
            </w:r>
          </w:p>
        </w:tc>
        <w:tc>
          <w:tcPr>
            <w:tcW w:w="127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2192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0E256D" w:rsidRPr="00F21926" w:rsidTr="007B5456">
        <w:trPr>
          <w:trHeight w:val="254"/>
        </w:trPr>
        <w:tc>
          <w:tcPr>
            <w:tcW w:w="341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2192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NM stage</w:t>
            </w:r>
            <w:r w:rsidRPr="00F21926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261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21926">
              <w:rPr>
                <w:rFonts w:ascii="Times New Roman" w:hAnsi="Times New Roman" w:cs="Times New Roman"/>
                <w:sz w:val="24"/>
                <w:szCs w:val="24"/>
              </w:rPr>
              <w:t>Ia</w:t>
            </w:r>
            <w:proofErr w:type="spellEnd"/>
          </w:p>
        </w:tc>
        <w:tc>
          <w:tcPr>
            <w:tcW w:w="127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2192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E256D" w:rsidRPr="00F21926" w:rsidTr="007B5456">
        <w:trPr>
          <w:trHeight w:val="218"/>
        </w:trPr>
        <w:tc>
          <w:tcPr>
            <w:tcW w:w="341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1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21926">
              <w:rPr>
                <w:rFonts w:ascii="Times New Roman" w:hAnsi="Times New Roman" w:cs="Times New Roman"/>
                <w:sz w:val="24"/>
                <w:szCs w:val="24"/>
              </w:rPr>
              <w:t>Ib</w:t>
            </w:r>
            <w:proofErr w:type="spellEnd"/>
          </w:p>
        </w:tc>
        <w:tc>
          <w:tcPr>
            <w:tcW w:w="127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21926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0E256D" w:rsidRPr="00F21926" w:rsidTr="007B5456">
        <w:trPr>
          <w:trHeight w:val="218"/>
        </w:trPr>
        <w:tc>
          <w:tcPr>
            <w:tcW w:w="341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1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21926">
              <w:rPr>
                <w:rFonts w:ascii="Times New Roman" w:hAnsi="Times New Roman" w:cs="Times New Roman"/>
                <w:sz w:val="24"/>
                <w:szCs w:val="24"/>
              </w:rPr>
              <w:t>IIa</w:t>
            </w:r>
            <w:proofErr w:type="spellEnd"/>
          </w:p>
        </w:tc>
        <w:tc>
          <w:tcPr>
            <w:tcW w:w="127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2192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0E256D" w:rsidRPr="00F21926" w:rsidTr="007B5456">
        <w:trPr>
          <w:trHeight w:val="218"/>
        </w:trPr>
        <w:tc>
          <w:tcPr>
            <w:tcW w:w="341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1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21926">
              <w:rPr>
                <w:rFonts w:ascii="Times New Roman" w:hAnsi="Times New Roman" w:cs="Times New Roman"/>
                <w:sz w:val="24"/>
                <w:szCs w:val="24"/>
              </w:rPr>
              <w:t>IIb</w:t>
            </w:r>
            <w:proofErr w:type="spellEnd"/>
          </w:p>
        </w:tc>
        <w:tc>
          <w:tcPr>
            <w:tcW w:w="127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2192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0E256D" w:rsidRPr="00F21926" w:rsidTr="007B5456">
        <w:trPr>
          <w:trHeight w:val="218"/>
        </w:trPr>
        <w:tc>
          <w:tcPr>
            <w:tcW w:w="341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1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21926">
              <w:rPr>
                <w:rFonts w:ascii="Times New Roman" w:hAnsi="Times New Roman" w:cs="Times New Roman"/>
                <w:sz w:val="24"/>
                <w:szCs w:val="24"/>
              </w:rPr>
              <w:t>IIIa</w:t>
            </w:r>
            <w:proofErr w:type="spellEnd"/>
          </w:p>
        </w:tc>
        <w:tc>
          <w:tcPr>
            <w:tcW w:w="127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21926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0E256D" w:rsidRPr="00F21926" w:rsidTr="007B5456">
        <w:trPr>
          <w:trHeight w:val="218"/>
        </w:trPr>
        <w:tc>
          <w:tcPr>
            <w:tcW w:w="341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1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21926">
              <w:rPr>
                <w:rFonts w:ascii="Times New Roman" w:hAnsi="Times New Roman" w:cs="Times New Roman"/>
                <w:sz w:val="24"/>
                <w:szCs w:val="24"/>
              </w:rPr>
              <w:t>IIIb</w:t>
            </w:r>
            <w:proofErr w:type="spellEnd"/>
          </w:p>
        </w:tc>
        <w:tc>
          <w:tcPr>
            <w:tcW w:w="127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2192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0E256D" w:rsidRPr="00F21926" w:rsidTr="007B5456">
        <w:trPr>
          <w:trHeight w:val="264"/>
        </w:trPr>
        <w:tc>
          <w:tcPr>
            <w:tcW w:w="341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1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1926">
              <w:rPr>
                <w:rFonts w:ascii="Times New Roman" w:hAnsi="Times New Roman" w:cs="Times New Roman"/>
                <w:sz w:val="24"/>
                <w:szCs w:val="24"/>
              </w:rPr>
              <w:t>IV</w:t>
            </w:r>
            <w:r w:rsidRPr="00F2192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#</w:t>
            </w:r>
          </w:p>
        </w:tc>
        <w:tc>
          <w:tcPr>
            <w:tcW w:w="127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2192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0E256D" w:rsidRPr="00F21926" w:rsidTr="007B5456">
        <w:trPr>
          <w:trHeight w:val="218"/>
        </w:trPr>
        <w:tc>
          <w:tcPr>
            <w:tcW w:w="341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2192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ymph node metastasis</w:t>
            </w:r>
          </w:p>
        </w:tc>
        <w:tc>
          <w:tcPr>
            <w:tcW w:w="3261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1926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27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21926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0E256D" w:rsidRPr="00F21926" w:rsidTr="007B5456">
        <w:trPr>
          <w:trHeight w:val="230"/>
        </w:trPr>
        <w:tc>
          <w:tcPr>
            <w:tcW w:w="341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1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1926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27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21926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0E256D" w:rsidRPr="00F21926" w:rsidTr="007B5456">
        <w:trPr>
          <w:trHeight w:val="218"/>
        </w:trPr>
        <w:tc>
          <w:tcPr>
            <w:tcW w:w="341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2192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rinking status</w:t>
            </w:r>
          </w:p>
        </w:tc>
        <w:tc>
          <w:tcPr>
            <w:tcW w:w="3261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1926">
              <w:rPr>
                <w:rFonts w:ascii="Times New Roman" w:hAnsi="Times New Roman" w:cs="Times New Roman"/>
                <w:sz w:val="24"/>
                <w:szCs w:val="24"/>
              </w:rPr>
              <w:t>drinker</w:t>
            </w:r>
          </w:p>
        </w:tc>
        <w:tc>
          <w:tcPr>
            <w:tcW w:w="127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21926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0E256D" w:rsidRPr="00F21926" w:rsidTr="007B5456">
        <w:trPr>
          <w:trHeight w:val="230"/>
        </w:trPr>
        <w:tc>
          <w:tcPr>
            <w:tcW w:w="341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1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1926">
              <w:rPr>
                <w:rFonts w:ascii="Times New Roman" w:hAnsi="Times New Roman" w:cs="Times New Roman"/>
                <w:sz w:val="24"/>
                <w:szCs w:val="24"/>
              </w:rPr>
              <w:t>non-drinker</w:t>
            </w:r>
          </w:p>
        </w:tc>
        <w:tc>
          <w:tcPr>
            <w:tcW w:w="127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21926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0E256D" w:rsidRPr="00F21926" w:rsidTr="007B5456">
        <w:trPr>
          <w:trHeight w:val="218"/>
        </w:trPr>
        <w:tc>
          <w:tcPr>
            <w:tcW w:w="341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2192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moking status</w:t>
            </w:r>
          </w:p>
        </w:tc>
        <w:tc>
          <w:tcPr>
            <w:tcW w:w="3261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1926">
              <w:rPr>
                <w:rFonts w:ascii="Times New Roman" w:hAnsi="Times New Roman" w:cs="Times New Roman"/>
                <w:sz w:val="24"/>
                <w:szCs w:val="24"/>
              </w:rPr>
              <w:t>smoker</w:t>
            </w:r>
          </w:p>
        </w:tc>
        <w:tc>
          <w:tcPr>
            <w:tcW w:w="127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21926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</w:tr>
      <w:tr w:rsidR="000E256D" w:rsidRPr="00F21926" w:rsidTr="007B5456">
        <w:trPr>
          <w:trHeight w:val="230"/>
        </w:trPr>
        <w:tc>
          <w:tcPr>
            <w:tcW w:w="341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1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1926">
              <w:rPr>
                <w:rFonts w:ascii="Times New Roman" w:hAnsi="Times New Roman" w:cs="Times New Roman"/>
                <w:sz w:val="24"/>
                <w:szCs w:val="24"/>
              </w:rPr>
              <w:t>non-smoker</w:t>
            </w:r>
          </w:p>
        </w:tc>
        <w:tc>
          <w:tcPr>
            <w:tcW w:w="127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0E256D" w:rsidRPr="00F21926" w:rsidRDefault="000E256D" w:rsidP="007B54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21926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</w:tr>
    </w:tbl>
    <w:p w:rsidR="000E256D" w:rsidRPr="00F21926" w:rsidRDefault="000E256D" w:rsidP="000E256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21926">
        <w:rPr>
          <w:rFonts w:ascii="Times New Roman" w:hAnsi="Times New Roman" w:cs="Times New Roman"/>
          <w:sz w:val="24"/>
          <w:szCs w:val="24"/>
        </w:rPr>
        <w:t>* AJCC Version 7</w:t>
      </w:r>
    </w:p>
    <w:p w:rsidR="000E256D" w:rsidRPr="00F21926" w:rsidRDefault="000E256D" w:rsidP="000E256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21926">
        <w:rPr>
          <w:rFonts w:ascii="Times New Roman" w:hAnsi="Times New Roman" w:cs="Times New Roman"/>
          <w:sz w:val="24"/>
          <w:szCs w:val="24"/>
        </w:rPr>
        <w:t xml:space="preserve"># </w:t>
      </w:r>
      <w:proofErr w:type="gramStart"/>
      <w:r w:rsidRPr="00F21926">
        <w:rPr>
          <w:rFonts w:ascii="Times New Roman" w:hAnsi="Times New Roman" w:cs="Times New Roman"/>
          <w:sz w:val="24"/>
          <w:szCs w:val="24"/>
        </w:rPr>
        <w:t>Both</w:t>
      </w:r>
      <w:proofErr w:type="gramEnd"/>
      <w:r w:rsidRPr="00F21926">
        <w:rPr>
          <w:rFonts w:ascii="Times New Roman" w:hAnsi="Times New Roman" w:cs="Times New Roman"/>
          <w:sz w:val="24"/>
          <w:szCs w:val="24"/>
        </w:rPr>
        <w:t xml:space="preserve"> patients had solitary brain metastasis and received brain radical surgery treatment.</w:t>
      </w:r>
      <w:bookmarkStart w:id="0" w:name="_GoBack"/>
      <w:bookmarkEnd w:id="0"/>
    </w:p>
    <w:p w:rsidR="000E256D" w:rsidRPr="00F21926" w:rsidRDefault="000E256D" w:rsidP="000E256D">
      <w:pPr>
        <w:widowControl/>
        <w:shd w:val="clear" w:color="auto" w:fill="FFFFFF"/>
        <w:spacing w:after="201" w:line="480" w:lineRule="auto"/>
        <w:jc w:val="left"/>
        <w:outlineLvl w:val="1"/>
        <w:rPr>
          <w:rFonts w:ascii="Times New Roman" w:eastAsia="SimSun" w:hAnsi="Times New Roman" w:cs="Times New Roman"/>
          <w:bCs/>
          <w:kern w:val="0"/>
          <w:sz w:val="24"/>
          <w:szCs w:val="24"/>
        </w:rPr>
      </w:pPr>
      <w:r w:rsidRPr="00F21926">
        <w:rPr>
          <w:rFonts w:ascii="Times New Roman" w:eastAsia="SimSun" w:hAnsi="Times New Roman" w:cs="Times New Roman"/>
          <w:bCs/>
          <w:kern w:val="0"/>
          <w:sz w:val="24"/>
          <w:szCs w:val="24"/>
        </w:rPr>
        <w:t xml:space="preserve">Abbreviations: </w:t>
      </w:r>
      <w:r w:rsidR="002A4E39">
        <w:rPr>
          <w:rFonts w:ascii="Times New Roman" w:hAnsi="Times New Roman" w:cs="Times New Roman"/>
          <w:bCs/>
          <w:sz w:val="24"/>
          <w:szCs w:val="24"/>
        </w:rPr>
        <w:t>NSCLC: non-small</w:t>
      </w:r>
      <w:r w:rsidR="002A4E39">
        <w:rPr>
          <w:rFonts w:ascii="Times New Roman" w:hAnsi="Times New Roman" w:cs="Times New Roman" w:hint="eastAsia"/>
          <w:bCs/>
          <w:sz w:val="24"/>
          <w:szCs w:val="24"/>
        </w:rPr>
        <w:t xml:space="preserve"> </w:t>
      </w:r>
      <w:r w:rsidRPr="00F21926">
        <w:rPr>
          <w:rFonts w:ascii="Times New Roman" w:hAnsi="Times New Roman" w:cs="Times New Roman"/>
          <w:bCs/>
          <w:sz w:val="24"/>
          <w:szCs w:val="24"/>
        </w:rPr>
        <w:t>cell lung cancer; EGFR:</w:t>
      </w:r>
      <w:r w:rsidRPr="00F2192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 </w:t>
      </w:r>
      <w:r w:rsidRPr="00F21926">
        <w:rPr>
          <w:rFonts w:ascii="Times New Roman" w:hAnsi="Times New Roman" w:cs="Times New Roman"/>
          <w:bCs/>
          <w:sz w:val="24"/>
          <w:szCs w:val="24"/>
        </w:rPr>
        <w:t xml:space="preserve">epidermal growth factor receptor; KRAS: </w:t>
      </w:r>
      <w:proofErr w:type="spellStart"/>
      <w:proofErr w:type="gramStart"/>
      <w:r w:rsidRPr="00F21926">
        <w:rPr>
          <w:rFonts w:ascii="Times New Roman" w:hAnsi="Times New Roman" w:cs="Times New Roman"/>
          <w:bCs/>
          <w:sz w:val="24"/>
          <w:szCs w:val="24"/>
        </w:rPr>
        <w:t>kirsten</w:t>
      </w:r>
      <w:proofErr w:type="spellEnd"/>
      <w:proofErr w:type="gramEnd"/>
      <w:r w:rsidRPr="00F21926">
        <w:rPr>
          <w:rFonts w:ascii="Times New Roman" w:hAnsi="Times New Roman" w:cs="Times New Roman"/>
          <w:bCs/>
          <w:sz w:val="24"/>
          <w:szCs w:val="24"/>
        </w:rPr>
        <w:t xml:space="preserve"> rat sarcoma</w:t>
      </w:r>
      <w:r w:rsidRPr="00F2192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F21926">
        <w:rPr>
          <w:rFonts w:ascii="Times New Roman" w:hAnsi="Times New Roman" w:cs="Times New Roman"/>
          <w:bCs/>
          <w:sz w:val="24"/>
          <w:szCs w:val="24"/>
        </w:rPr>
        <w:t>viral oncogene;</w:t>
      </w:r>
      <w:r w:rsidRPr="00F21926">
        <w:rPr>
          <w:rFonts w:ascii="Times New Roman" w:eastAsia="SimSun" w:hAnsi="Times New Roman" w:cs="Times New Roman"/>
          <w:kern w:val="0"/>
          <w:sz w:val="24"/>
          <w:szCs w:val="24"/>
        </w:rPr>
        <w:t xml:space="preserve"> LUAD: lung adenocarcinoma; LUSC</w:t>
      </w:r>
      <w:r w:rsidRPr="00F21926">
        <w:rPr>
          <w:rFonts w:ascii="Times New Roman" w:hAnsi="Times New Roman" w:cs="Times New Roman"/>
          <w:kern w:val="0"/>
          <w:sz w:val="24"/>
          <w:szCs w:val="24"/>
        </w:rPr>
        <w:t>: lung</w:t>
      </w:r>
      <w:r w:rsidRPr="00F21926">
        <w:rPr>
          <w:rFonts w:ascii="Times New Roman" w:eastAsia="SimSun" w:hAnsi="Times New Roman" w:cs="Times New Roman"/>
          <w:kern w:val="0"/>
          <w:sz w:val="24"/>
          <w:szCs w:val="24"/>
        </w:rPr>
        <w:t xml:space="preserve"> squamous cell carcinoma</w:t>
      </w:r>
      <w:r w:rsidRPr="00F21926">
        <w:rPr>
          <w:rFonts w:ascii="Times New Roman" w:hAnsi="Times New Roman" w:cs="Times New Roman"/>
          <w:kern w:val="0"/>
          <w:sz w:val="24"/>
          <w:szCs w:val="24"/>
        </w:rPr>
        <w:t xml:space="preserve">; </w:t>
      </w:r>
      <w:r w:rsidRPr="00F21926">
        <w:rPr>
          <w:rFonts w:ascii="Times New Roman" w:eastAsia="SimSun" w:hAnsi="Times New Roman" w:cs="Times New Roman"/>
          <w:kern w:val="0"/>
          <w:sz w:val="24"/>
          <w:szCs w:val="24"/>
        </w:rPr>
        <w:t>LELC</w:t>
      </w:r>
      <w:r w:rsidRPr="00F21926">
        <w:rPr>
          <w:rFonts w:ascii="Times New Roman" w:hAnsi="Times New Roman" w:cs="Times New Roman"/>
          <w:bCs/>
          <w:sz w:val="24"/>
          <w:szCs w:val="24"/>
        </w:rPr>
        <w:t xml:space="preserve">: </w:t>
      </w:r>
      <w:proofErr w:type="spellStart"/>
      <w:r w:rsidRPr="00F21926">
        <w:rPr>
          <w:rFonts w:ascii="Times New Roman" w:eastAsia="SimSun" w:hAnsi="Times New Roman" w:cs="Times New Roman"/>
          <w:kern w:val="0"/>
          <w:sz w:val="24"/>
          <w:szCs w:val="24"/>
        </w:rPr>
        <w:t>lymphoepithelioma</w:t>
      </w:r>
      <w:proofErr w:type="spellEnd"/>
      <w:r w:rsidRPr="00F21926">
        <w:rPr>
          <w:rFonts w:ascii="Times New Roman" w:eastAsia="SimSun" w:hAnsi="Times New Roman" w:cs="Times New Roman"/>
          <w:kern w:val="0"/>
          <w:sz w:val="24"/>
          <w:szCs w:val="24"/>
        </w:rPr>
        <w:t>-like carcinoma</w:t>
      </w:r>
      <w:r w:rsidRPr="00F21926">
        <w:rPr>
          <w:rFonts w:ascii="Times New Roman" w:hAnsi="Times New Roman" w:cs="Times New Roman"/>
          <w:kern w:val="0"/>
          <w:sz w:val="24"/>
          <w:szCs w:val="24"/>
        </w:rPr>
        <w:t>.</w:t>
      </w:r>
    </w:p>
    <w:p w:rsidR="000E256D" w:rsidRDefault="000E256D" w:rsidP="00441344">
      <w:pPr>
        <w:spacing w:line="480" w:lineRule="auto"/>
        <w:jc w:val="left"/>
        <w:rPr>
          <w:rFonts w:ascii="Times New Roman" w:hAnsi="Times New Roman" w:cs="Times New Roman"/>
          <w:b/>
          <w:sz w:val="24"/>
          <w:szCs w:val="24"/>
        </w:rPr>
      </w:pPr>
    </w:p>
    <w:p w:rsidR="000E256D" w:rsidRDefault="000E256D" w:rsidP="00441344">
      <w:pPr>
        <w:spacing w:line="480" w:lineRule="auto"/>
        <w:jc w:val="left"/>
        <w:rPr>
          <w:rFonts w:ascii="Times New Roman" w:hAnsi="Times New Roman" w:cs="Times New Roman"/>
          <w:b/>
          <w:sz w:val="24"/>
          <w:szCs w:val="24"/>
        </w:rPr>
      </w:pPr>
    </w:p>
    <w:p w:rsidR="00094B3B" w:rsidRDefault="000B647A" w:rsidP="00441344">
      <w:pPr>
        <w:spacing w:line="48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0B647A">
        <w:rPr>
          <w:rFonts w:ascii="Times New Roman" w:hAnsi="Times New Roman" w:cs="Times New Roman" w:hint="eastAsia"/>
          <w:b/>
          <w:sz w:val="24"/>
          <w:szCs w:val="24"/>
        </w:rPr>
        <w:lastRenderedPageBreak/>
        <w:t>Table</w:t>
      </w:r>
      <w:r w:rsidRPr="000B647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8392D">
        <w:rPr>
          <w:rFonts w:ascii="Times New Roman" w:hAnsi="Times New Roman" w:cs="Times New Roman" w:hint="eastAsia"/>
          <w:b/>
          <w:sz w:val="24"/>
          <w:szCs w:val="24"/>
        </w:rPr>
        <w:t>S</w:t>
      </w:r>
      <w:r w:rsidR="00A0374C">
        <w:rPr>
          <w:rFonts w:ascii="Times New Roman" w:hAnsi="Times New Roman" w:cs="Times New Roman" w:hint="eastAsia"/>
          <w:b/>
          <w:sz w:val="24"/>
          <w:szCs w:val="24"/>
        </w:rPr>
        <w:t>2</w:t>
      </w:r>
      <w:r w:rsidR="00F34E66">
        <w:rPr>
          <w:rFonts w:ascii="Times New Roman" w:hAnsi="Times New Roman" w:cs="Times New Roman" w:hint="eastAsia"/>
          <w:b/>
          <w:sz w:val="24"/>
          <w:szCs w:val="24"/>
        </w:rPr>
        <w:t>.</w:t>
      </w:r>
      <w:r w:rsidR="00F34E66" w:rsidRPr="00F34E66">
        <w:rPr>
          <w:rFonts w:ascii="Times New Roman" w:hAnsi="Times New Roman" w:cs="Times New Roman" w:hint="eastAsia"/>
          <w:b/>
          <w:sz w:val="24"/>
          <w:szCs w:val="24"/>
        </w:rPr>
        <w:t xml:space="preserve"> </w:t>
      </w:r>
      <w:proofErr w:type="gramStart"/>
      <w:r w:rsidR="006B19B9">
        <w:rPr>
          <w:rFonts w:ascii="Times New Roman" w:hAnsi="Times New Roman" w:cs="Times New Roman"/>
          <w:b/>
          <w:sz w:val="24"/>
          <w:szCs w:val="24"/>
        </w:rPr>
        <w:t>List of target region</w:t>
      </w:r>
      <w:r w:rsidR="00F34E66" w:rsidRPr="00F34E66">
        <w:rPr>
          <w:rFonts w:ascii="Times New Roman" w:hAnsi="Times New Roman" w:cs="Times New Roman"/>
          <w:b/>
          <w:sz w:val="24"/>
          <w:szCs w:val="24"/>
        </w:rPr>
        <w:t>s</w:t>
      </w:r>
      <w:r w:rsidR="00F34E66" w:rsidRPr="00F34E66">
        <w:rPr>
          <w:rFonts w:ascii="Times New Roman" w:hAnsi="Times New Roman" w:cs="Times New Roman" w:hint="eastAsia"/>
          <w:b/>
          <w:sz w:val="24"/>
          <w:szCs w:val="24"/>
        </w:rPr>
        <w:t xml:space="preserve"> of </w:t>
      </w:r>
      <w:r w:rsidR="006B19B9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the </w:t>
      </w:r>
      <w:r w:rsidR="00F34E66" w:rsidRPr="00F34E66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pan-cancer 1021-gene </w:t>
      </w:r>
      <w:r w:rsidR="00F34E66" w:rsidRPr="00F34E66">
        <w:rPr>
          <w:rFonts w:ascii="Times New Roman" w:hAnsi="Times New Roman" w:cs="Times New Roman"/>
          <w:b/>
          <w:sz w:val="24"/>
          <w:szCs w:val="24"/>
        </w:rPr>
        <w:t>panel</w:t>
      </w:r>
      <w:r w:rsidR="0044667C">
        <w:rPr>
          <w:rFonts w:ascii="Times New Roman" w:hAnsi="Times New Roman" w:cs="Times New Roman" w:hint="eastAsia"/>
          <w:b/>
          <w:sz w:val="24"/>
          <w:szCs w:val="24"/>
        </w:rPr>
        <w:t>.</w:t>
      </w:r>
      <w:proofErr w:type="gramEnd"/>
    </w:p>
    <w:p w:rsidR="008B543C" w:rsidRDefault="008B543C" w:rsidP="00441344">
      <w:pPr>
        <w:spacing w:line="480" w:lineRule="auto"/>
        <w:jc w:val="left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10065" w:type="dxa"/>
        <w:tblInd w:w="-862" w:type="dxa"/>
        <w:tblLayout w:type="fixed"/>
        <w:tblLook w:val="04A0" w:firstRow="1" w:lastRow="0" w:firstColumn="1" w:lastColumn="0" w:noHBand="0" w:noVBand="1"/>
      </w:tblPr>
      <w:tblGrid>
        <w:gridCol w:w="1244"/>
        <w:gridCol w:w="1103"/>
        <w:gridCol w:w="1102"/>
        <w:gridCol w:w="1103"/>
        <w:gridCol w:w="1102"/>
        <w:gridCol w:w="1103"/>
        <w:gridCol w:w="1102"/>
        <w:gridCol w:w="1103"/>
        <w:gridCol w:w="1103"/>
      </w:tblGrid>
      <w:tr w:rsidR="00094B3B" w:rsidRPr="00304124" w:rsidTr="009A2545">
        <w:trPr>
          <w:trHeight w:val="300"/>
        </w:trPr>
        <w:tc>
          <w:tcPr>
            <w:tcW w:w="1006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6"/>
                <w:szCs w:val="16"/>
              </w:rPr>
              <w:t xml:space="preserve">Coding sequence 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BL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BRD3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DKN2B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AT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HDAC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CL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NOTCH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TEN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YK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BL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BRD4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HEK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BXW7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HDAC4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DM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NOTCH4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TPN1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MPRSS2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KT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BTK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HEK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CGR2A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HGF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DM4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NRAS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RAF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OP1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KT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11orf30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RKL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CGR2B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HRAS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ED1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NTRK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RARA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P53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KT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1QA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SF1R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CGR3A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IDH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ET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NTRK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RB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SC1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LK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1S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TNNB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GFR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IDH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ITF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ALB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RET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SC2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PC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BL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DDR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GFR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IGF1R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LH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DGFRA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RHEB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VEGFA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R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CND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DDR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GFR3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IL7R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LH3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DGFRB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RHOA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VHL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RAF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CND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DNMT3A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GFR4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INPP4B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PL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DK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RICTOR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XPO1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TM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CND3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EGFR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LCN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IRS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S4A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IK3CA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RNF4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XRCC1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TR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CNE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EPHA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LT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JAK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SH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IK3CB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ROCK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URKA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D274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EPHA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LT3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JAK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SH3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IK3R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ROS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URKB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DH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EPHA5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LT4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JAK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SH6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IK3R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RPS6KB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XL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DK13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ERBB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OXA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KDR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TOR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MS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MARCA4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BAP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DK4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ERBB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OXL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KIT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YC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MS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MARCB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BCL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DK6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ERBB4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GAB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KRAS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YD88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RKAA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MO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BRAF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DK8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ERCC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GATA3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AP2K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NF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SMB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RC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BRCA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DKN1A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ERG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GNA1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AP2K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NF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SMB5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TAT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BRCA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DKN1B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ESR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GNAQ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APK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NOTCH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TCH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TAT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BRD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DKN2A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EZH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GNAS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APK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NOTCH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TCH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TK1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006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16"/>
                <w:szCs w:val="16"/>
              </w:rPr>
              <w:t xml:space="preserve">Hot exons 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BCA10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APRIN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DMXL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GLYR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LMAN1L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NXF5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RALBP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TAG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UNC13A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BCA8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ARS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DMXL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GMDS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LMBR1L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OBP2A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RAPGEF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TAT4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UNC13D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BCB7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ARS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DNAH10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GNPTAB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LPCAT4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OBP2B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RARB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TAT6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UNC5D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BCC8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ASC4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DNAH5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GOLGA4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LPHN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OCA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RASEF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TK11IP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USP12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BCF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ASP8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DNAH9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GPAT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LRBA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ODZ3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RBM6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TK3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USP34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CE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ASP8AP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DNAJC1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GPATCH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LRP1B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OR2T4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RBMX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TX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USP39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CER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ASQ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DNAJC9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GPR114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LRP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OR4A15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RCC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ULT1A4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USP45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COT1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ATSPER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DNTTIP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GPR125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LRP4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OR4C6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REC8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UPT5H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USP48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CPP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BFB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DOCK1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GPR133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LRRC16B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OR5L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REG1B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UPT6H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VAV1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CSL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BX4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DOCK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GPR144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LRRC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OR6F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RELN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YCP2L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VEZF1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CSM5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CDC155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DOT1L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GPS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LRRC7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OSBPL10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RERE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YNE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VILL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CSS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CDC159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DPP10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GRIA3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LRRC7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OTOA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RFWD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YNE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VIT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CTL6B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CDC17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DPP4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GRIK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LRRD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OTOGL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RFX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YNJ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VPS13A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DAM2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CT3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DRGX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GUCY1A3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LRRFIP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OVCH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RNF215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AF1B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VPS33B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DAM3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CT6B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DUOX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GUCY2C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LRSAM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4HB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RNF219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AF6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VSIG4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DAMTS1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D1E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DYSF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GYLTL1B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LTBP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ABPC4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RPL2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ARBP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WAS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DAMTS16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D300LF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DZANK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HAAO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LUC7L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ACS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RPL36A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BC1D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WASL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lastRenderedPageBreak/>
              <w:t>ADAMTS19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D5L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ECHDC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HAP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LUZP4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AEP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RPS5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BC1D2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WDR44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DAMTS20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D9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EDN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HAUS5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AEL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AGE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RPS6KA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BC1D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WDR52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DAMTS5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D97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EEF1A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HAUS6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AGI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ARK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RPTOR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BC1D5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WDR62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DAMTSL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D99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EFCAB5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HCN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AN2A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ARP4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RPUSD4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BL1X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WDR66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DD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DH18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EFCAB6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HDAC6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AP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CK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RREB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BP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WDR72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GMAT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DH24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EFCAB7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HEATR7B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AP2K4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CLO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RRP7A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BX15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WDTC1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GTPBP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DH26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EFHA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HECTD4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AP3K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CNT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RUNDC3A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BX2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WLS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HCTF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DK11A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EFNA5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HECW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AP4K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CNXL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RUNX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BX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WSCD2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K5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DK1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EIF1AX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HECW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APKAPK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CSK5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RYR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CF20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WWP2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KR1B10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DK14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EIF2B5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HID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APRE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CYT1A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RYR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CF4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XBP1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KR1C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DK18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EIF2C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HIST1H3B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AST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DCD6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AFB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CP10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XPO4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LDH1A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DK19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EIF3E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HLA-DRB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BIP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DE1C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AG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CP1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XPO5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LDH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DS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EIF3I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HLA-DRB5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BTPS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DE2A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AGE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EK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ZAP70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LG5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EACAM20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EIF4ENIF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HMCN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CF2L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DE4DIP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AMD8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ERT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ZBTB8OS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LX4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ECR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EIF4H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HMHA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COLN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DIA5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CN10A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ESC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ZC3H13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MOT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ELA2B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ELAVL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HNF4A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DGA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DILT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CN3A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EX35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ZC3H7B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NK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GN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ELL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HOMER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DN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DRG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CN7A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FDP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ZDHHC11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NKRD13D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HD3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EMID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HPS3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ED2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EX6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CN9A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GDS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ZFC3H1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NKRD20A4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HD4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ENPP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HPS4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EFV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GAP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DK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GM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ZFR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NKRD27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HD6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ENTPD6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HSPA12B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ETTL14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HACTR3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EC14L4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GM5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ZMYM4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NKRD28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HI3L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EPB41L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HSPD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ETTL5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HF20L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EC24B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HBS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ZNF143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NKRD30A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ISD3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EPB41L4B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HYDIN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GAM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HYH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EH1L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HEM5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ZNF350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NKRD30B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LCN7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EPHB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IBSP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ICALL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I4KB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ELP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HOC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ZNF385A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NKRD36B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LEC16A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EPS8L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IFT17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ID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IP4K2C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EMA6A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HSD7A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ZNF414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NO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LINT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ESD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IGSF9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IER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IP5K1C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EPT12.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HSD7B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ZNF512B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P1B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NGB3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ETNK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IKBKAP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LL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IWIL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ERPINA7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IMD4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ZNF541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P1G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NKSR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ETV6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IKBKE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LPH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KD1L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ETD1B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IMM44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ZNF563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P3B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NOT3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EXOC4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IL11RA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ORC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KHD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ETD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IMP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ZNF614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PAF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NOT4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EXOC5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IL13RA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ORN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KLR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F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JP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ZNF687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PLP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NTN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EXOC6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IL1RAPL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RPL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LAC8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F3B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LE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ZNF705B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PMAP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NTN4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EXOC7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IL27RA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RPL24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LCB4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F3B14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LL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ZNF705G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PPL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NTN5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EXTL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IMPG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RPS18B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LCZ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F3B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MC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ZNF711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QP12A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NTNAP3B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EYA4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INHBA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SI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LEC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GCZ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MED8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ZNF804B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RFGAP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NTNAP5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8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INPP5J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TA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LK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GIP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MEM104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ZSWIM8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RFRP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OASY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9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IQCA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TM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LOD3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GK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MEM120B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RHGAP35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OL14A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AH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ITFG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TR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LXNA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GPL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MEM132D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RHGAP40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OL16A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AM114A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ITGA8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TTP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OLDIP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H2D3A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MEM145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RHGEF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OL19A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AM131B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ITGA9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UC5B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OLE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H3BGR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MEM247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RHGEF7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OL1A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AM135B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ITIH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US8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OLR2J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H3PXD2A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MEM80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RNTL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OL25A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AM13C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ITLN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YB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OLR3B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HISA4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MEM87A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RPC4-TTLL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OL4A5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AM157B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ITM2A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YBPC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OLR3GL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I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MTC4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SH2L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OL4A6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AM177B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ITPKB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YCBP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OLRMT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IDT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MX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STN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OL5A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AM21A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ITPR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YH15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OM121L1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IK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NFAIP6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lastRenderedPageBreak/>
              <w:t>ASXL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OL5A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AM3A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KCNAB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YH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OTEG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IM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NFSF4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TAD2B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OL5A3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AM49A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KCNH6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YH4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PA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IM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NN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TG9B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OL6A5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AM49B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KCNQ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YH8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PDPF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LC13A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NNT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TP10B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OL6A6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AM5C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KDM4A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YH9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PEF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LC17A6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NR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TP10D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OL9A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AM86B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KDM6A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YL5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PFIBP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LC17A8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NS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TP12A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OPA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AN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KEAP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YL6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PIL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LC25A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P53BP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TP2C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OPG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ANCC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KIAA0195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YLK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PP1R17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LC25A30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PCN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TP6V0A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PA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ASTK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KIAA0226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YO3A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PP4R4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LC26A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PH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TP8B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PSF3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ATE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KIAA0319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MYOM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QBP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LC2A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PMT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TXN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PSF6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BN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KIAA092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NACAD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REB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LC30A5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PTE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ATXN7L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RTAM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DCSP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KIAA119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NARF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REX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LC35B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RIM3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BAX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RTAP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LNC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KIAA1199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NAT10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RKACA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LC35B4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RIM5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BBS9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RYBG3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LOT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KIAA1211L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NAV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RKAG3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LC38A4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RIM58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BCAS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SMD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LT3LG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KIF13A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NBPF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RKCD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LC38A5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RIML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BCAS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SMD3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MN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KIF1B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NBPF10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RKDC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LC43A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RIO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BCL2L1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SN3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MNL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KIF26B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NCF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RKX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LC45A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RIP1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BCR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SNK1E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NDC4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KIF5B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NCKAP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RRX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LC4A10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RMT11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BLOC1S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SPP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NIP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KIFAP3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NCOR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RSS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LC4A4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RPC5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BMPR1B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TCF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OLH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KIFC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NCOR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RUNE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LC5A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RUB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BRF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TIF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OXJ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KIR2DL3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NEK5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SG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LC6A5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SGA10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BRSK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TNNA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RG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KIR3DL3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NELL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SG5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LC8A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SKS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BRWD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TSF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RG2B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KLHL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NFE2L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SIP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LCO1B7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SPAN1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BSG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YP2A13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RMD4A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KLHL14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NIPBL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SMC4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LCO5A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SR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BTNL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YP3A4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RMPD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KLK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NLGN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SMC6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MTN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TF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BTRC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YP4A1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RMPD4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KMT2B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NLRC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STPIP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NTG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TN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12orf5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YTH4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SD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KMT2C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NLRP4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TBP3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ORCS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UBA3C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19orf38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DCLK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SHR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KRT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NMI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TCD3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PAG16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UBGCP4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1orf11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DCST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UBP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KRT9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NOP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TGES3L-AARSD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PATA1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UBGCP5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1orf35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DDB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FUNDC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KRTAP5-5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NOS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TGS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PG20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YK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20orf11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DDX24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GAB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KTN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NOS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TPLAD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PINT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TYRP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2orf47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DDX3X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GABRD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L3MBTL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NRXN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TPN13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PPL2A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U2AF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2orf6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DEPDC4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GAD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LARP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NRXN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TPRA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PPL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U2AF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7orf5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DGKK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GALNT1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LCN10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NT5C3L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TPRD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PRED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UBASH3A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9orf114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DHCR24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GALNT14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LCT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NTM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TPRM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PTA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UBE2Q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9orf4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DHDDS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GFRAL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LCTL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NUDCD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PYHIN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RRT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UBE4B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ACNA1A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DHX9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GIGYF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LETM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NUP205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QRICH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SBP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UCHL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ACNA1D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DIAPH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GINS4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LGALS13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NUP210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RAB1B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SH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UCK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ACNA1E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DKC1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GIPR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LILRB3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NUTM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RAB3GAP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SPO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UGT8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ADM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DLST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GKN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LILRB4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NWD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RAB6A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T18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ULK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  <w:tr w:rsidR="00094B3B" w:rsidRPr="00304124" w:rsidTr="009A2545">
        <w:trPr>
          <w:trHeight w:val="300"/>
        </w:trPr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CAMKK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DMD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GLB1L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LIPN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NXF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RAC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ST6GALNAC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4B3B" w:rsidRPr="00304124" w:rsidRDefault="00094B3B" w:rsidP="000D3B98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  <w:t>UMOD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4B3B" w:rsidRPr="00304124" w:rsidRDefault="00094B3B" w:rsidP="000D3B9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304124"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</w:rPr>
              <w:t> </w:t>
            </w:r>
          </w:p>
        </w:tc>
      </w:tr>
    </w:tbl>
    <w:p w:rsidR="008B543C" w:rsidRDefault="008B543C" w:rsidP="00F34E66">
      <w:pPr>
        <w:jc w:val="left"/>
        <w:rPr>
          <w:rFonts w:cstheme="minorHAnsi"/>
          <w:sz w:val="24"/>
          <w:szCs w:val="24"/>
        </w:rPr>
      </w:pPr>
    </w:p>
    <w:sectPr w:rsidR="008B543C" w:rsidSect="005A5E09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DE94873" w15:done="0"/>
  <w15:commentEx w15:paraId="6E7E9E2A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DE94873" w16cid:durableId="1E8CF8AF"/>
  <w16cid:commentId w16cid:paraId="6E7E9E2A" w16cid:durableId="1E8CFD09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06F70" w:rsidRDefault="00E06F70" w:rsidP="001E4FFD">
      <w:r>
        <w:separator/>
      </w:r>
    </w:p>
  </w:endnote>
  <w:endnote w:type="continuationSeparator" w:id="0">
    <w:p w:rsidR="00E06F70" w:rsidRDefault="00E06F70" w:rsidP="001E4F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496624"/>
      <w:docPartObj>
        <w:docPartGallery w:val="Page Numbers (Bottom of Page)"/>
        <w:docPartUnique/>
      </w:docPartObj>
    </w:sdtPr>
    <w:sdtEndPr/>
    <w:sdtContent>
      <w:sdt>
        <w:sdtPr>
          <w:id w:val="98381352"/>
          <w:docPartObj>
            <w:docPartGallery w:val="Page Numbers (Top of Page)"/>
            <w:docPartUnique/>
          </w:docPartObj>
        </w:sdtPr>
        <w:sdtEndPr/>
        <w:sdtContent>
          <w:p w:rsidR="000D3B98" w:rsidRDefault="000D3B98" w:rsidP="00CA1BB1">
            <w:pPr>
              <w:pStyle w:val="Footer"/>
              <w:jc w:val="center"/>
            </w:pPr>
            <w:r>
              <w:rPr>
                <w:lang w:val="zh-CN"/>
              </w:rPr>
              <w:t xml:space="preserve"> </w:t>
            </w:r>
            <w:r w:rsidR="00F82B3E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>PAGE</w:instrText>
            </w:r>
            <w:r w:rsidR="00F82B3E">
              <w:rPr>
                <w:b/>
                <w:sz w:val="24"/>
                <w:szCs w:val="24"/>
              </w:rPr>
              <w:fldChar w:fldCharType="separate"/>
            </w:r>
            <w:r w:rsidR="009469EF">
              <w:rPr>
                <w:b/>
                <w:noProof/>
              </w:rPr>
              <w:t>1</w:t>
            </w:r>
            <w:r w:rsidR="00F82B3E">
              <w:rPr>
                <w:b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 w:rsidR="00F82B3E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>NUMPAGES</w:instrText>
            </w:r>
            <w:r w:rsidR="00F82B3E">
              <w:rPr>
                <w:b/>
                <w:sz w:val="24"/>
                <w:szCs w:val="24"/>
              </w:rPr>
              <w:fldChar w:fldCharType="separate"/>
            </w:r>
            <w:r w:rsidR="009469EF">
              <w:rPr>
                <w:b/>
                <w:noProof/>
              </w:rPr>
              <w:t>4</w:t>
            </w:r>
            <w:r w:rsidR="00F82B3E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0D3B98" w:rsidRDefault="000D3B9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06F70" w:rsidRDefault="00E06F70" w:rsidP="001E4FFD">
      <w:r>
        <w:separator/>
      </w:r>
    </w:p>
  </w:footnote>
  <w:footnote w:type="continuationSeparator" w:id="0">
    <w:p w:rsidR="00E06F70" w:rsidRDefault="00E06F70" w:rsidP="001E4FF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4"/>
  <w:removeDateAndTime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zQ2NbQwNDcxNDc3NTVT0lEKTi0uzszPAykwrAUAYvPVz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AMA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ppwtfzs2l9avx4erp9cxdf2iexdx2d0r9f09&quot;&gt;My EndNote Library&lt;record-ids&gt;&lt;item&gt;386&lt;/item&gt;&lt;item&gt;387&lt;/item&gt;&lt;item&gt;389&lt;/item&gt;&lt;item&gt;390&lt;/item&gt;&lt;item&gt;392&lt;/item&gt;&lt;item&gt;410&lt;/item&gt;&lt;/record-ids&gt;&lt;/item&gt;&lt;/Libraries&gt;"/>
    <w:docVar w:name="Total_Editing_Time" w:val="0"/>
  </w:docVars>
  <w:rsids>
    <w:rsidRoot w:val="001E4FFD"/>
    <w:rsid w:val="00026598"/>
    <w:rsid w:val="00041EF8"/>
    <w:rsid w:val="00052E3A"/>
    <w:rsid w:val="0005798D"/>
    <w:rsid w:val="000666E5"/>
    <w:rsid w:val="00067C95"/>
    <w:rsid w:val="000830CB"/>
    <w:rsid w:val="00094B3B"/>
    <w:rsid w:val="000B4301"/>
    <w:rsid w:val="000B647A"/>
    <w:rsid w:val="000D1406"/>
    <w:rsid w:val="000D3B98"/>
    <w:rsid w:val="000D41C2"/>
    <w:rsid w:val="000E256D"/>
    <w:rsid w:val="000E48B2"/>
    <w:rsid w:val="000F6FD0"/>
    <w:rsid w:val="00103C18"/>
    <w:rsid w:val="001401D4"/>
    <w:rsid w:val="00196393"/>
    <w:rsid w:val="001A06D9"/>
    <w:rsid w:val="001B5A24"/>
    <w:rsid w:val="001B6572"/>
    <w:rsid w:val="001D26BF"/>
    <w:rsid w:val="001E4FFD"/>
    <w:rsid w:val="002075AD"/>
    <w:rsid w:val="002126CA"/>
    <w:rsid w:val="002204A5"/>
    <w:rsid w:val="00226B01"/>
    <w:rsid w:val="0023151F"/>
    <w:rsid w:val="00257283"/>
    <w:rsid w:val="002639DE"/>
    <w:rsid w:val="00264D5E"/>
    <w:rsid w:val="00295E3B"/>
    <w:rsid w:val="002A4E39"/>
    <w:rsid w:val="002B39F8"/>
    <w:rsid w:val="002C1D31"/>
    <w:rsid w:val="002C4FFB"/>
    <w:rsid w:val="00331185"/>
    <w:rsid w:val="00334B14"/>
    <w:rsid w:val="003440E1"/>
    <w:rsid w:val="00346D61"/>
    <w:rsid w:val="003725CC"/>
    <w:rsid w:val="003B6BE5"/>
    <w:rsid w:val="003C0BC0"/>
    <w:rsid w:val="003E3D8E"/>
    <w:rsid w:val="003E4654"/>
    <w:rsid w:val="00406BE7"/>
    <w:rsid w:val="00420DC6"/>
    <w:rsid w:val="00433586"/>
    <w:rsid w:val="00441344"/>
    <w:rsid w:val="0044667C"/>
    <w:rsid w:val="00454614"/>
    <w:rsid w:val="0047416B"/>
    <w:rsid w:val="00486201"/>
    <w:rsid w:val="004D0669"/>
    <w:rsid w:val="004D6155"/>
    <w:rsid w:val="004E69EC"/>
    <w:rsid w:val="004F6C89"/>
    <w:rsid w:val="004F7680"/>
    <w:rsid w:val="005431F2"/>
    <w:rsid w:val="005449D5"/>
    <w:rsid w:val="00547974"/>
    <w:rsid w:val="00553749"/>
    <w:rsid w:val="005708A6"/>
    <w:rsid w:val="005A10B3"/>
    <w:rsid w:val="005A5E09"/>
    <w:rsid w:val="005C56A6"/>
    <w:rsid w:val="005C6A8D"/>
    <w:rsid w:val="005F58A9"/>
    <w:rsid w:val="006134C6"/>
    <w:rsid w:val="006531D5"/>
    <w:rsid w:val="00676C39"/>
    <w:rsid w:val="006808F8"/>
    <w:rsid w:val="0068392D"/>
    <w:rsid w:val="006A086A"/>
    <w:rsid w:val="006A76FA"/>
    <w:rsid w:val="006B19B9"/>
    <w:rsid w:val="006C0D35"/>
    <w:rsid w:val="006F59A7"/>
    <w:rsid w:val="00701222"/>
    <w:rsid w:val="00710CDA"/>
    <w:rsid w:val="00711E7A"/>
    <w:rsid w:val="0075450F"/>
    <w:rsid w:val="00757CE3"/>
    <w:rsid w:val="00783054"/>
    <w:rsid w:val="007843CE"/>
    <w:rsid w:val="00790EE1"/>
    <w:rsid w:val="007B78C4"/>
    <w:rsid w:val="007C12D5"/>
    <w:rsid w:val="007D6A2C"/>
    <w:rsid w:val="007E26F2"/>
    <w:rsid w:val="007F0AF2"/>
    <w:rsid w:val="007F7B5B"/>
    <w:rsid w:val="00803C76"/>
    <w:rsid w:val="00804A67"/>
    <w:rsid w:val="008075E1"/>
    <w:rsid w:val="00855736"/>
    <w:rsid w:val="00875149"/>
    <w:rsid w:val="00881B59"/>
    <w:rsid w:val="008833EB"/>
    <w:rsid w:val="00885C32"/>
    <w:rsid w:val="008B543C"/>
    <w:rsid w:val="008C252B"/>
    <w:rsid w:val="008C34E2"/>
    <w:rsid w:val="008C7887"/>
    <w:rsid w:val="008D1D58"/>
    <w:rsid w:val="008D7A17"/>
    <w:rsid w:val="009029AE"/>
    <w:rsid w:val="00924B7F"/>
    <w:rsid w:val="009469EF"/>
    <w:rsid w:val="0094723B"/>
    <w:rsid w:val="009474DE"/>
    <w:rsid w:val="00964912"/>
    <w:rsid w:val="00964BA8"/>
    <w:rsid w:val="00991672"/>
    <w:rsid w:val="009A2545"/>
    <w:rsid w:val="009A324C"/>
    <w:rsid w:val="009A7DFD"/>
    <w:rsid w:val="009B07F0"/>
    <w:rsid w:val="009B1820"/>
    <w:rsid w:val="009B2FC6"/>
    <w:rsid w:val="009B4D8A"/>
    <w:rsid w:val="009C62F3"/>
    <w:rsid w:val="00A0374C"/>
    <w:rsid w:val="00A16B70"/>
    <w:rsid w:val="00A21B41"/>
    <w:rsid w:val="00A25730"/>
    <w:rsid w:val="00A3705E"/>
    <w:rsid w:val="00A70D83"/>
    <w:rsid w:val="00A818BF"/>
    <w:rsid w:val="00A8274C"/>
    <w:rsid w:val="00A87446"/>
    <w:rsid w:val="00A90194"/>
    <w:rsid w:val="00AB1797"/>
    <w:rsid w:val="00AB40A6"/>
    <w:rsid w:val="00AE3F9B"/>
    <w:rsid w:val="00B07908"/>
    <w:rsid w:val="00B45298"/>
    <w:rsid w:val="00B57C9A"/>
    <w:rsid w:val="00B64990"/>
    <w:rsid w:val="00B74F1E"/>
    <w:rsid w:val="00B9620B"/>
    <w:rsid w:val="00BC6737"/>
    <w:rsid w:val="00BD33ED"/>
    <w:rsid w:val="00BE2F0B"/>
    <w:rsid w:val="00BF356C"/>
    <w:rsid w:val="00C0025F"/>
    <w:rsid w:val="00C11B96"/>
    <w:rsid w:val="00C3189C"/>
    <w:rsid w:val="00C3544E"/>
    <w:rsid w:val="00C43AA2"/>
    <w:rsid w:val="00C4408A"/>
    <w:rsid w:val="00C4665E"/>
    <w:rsid w:val="00C504B4"/>
    <w:rsid w:val="00C6331F"/>
    <w:rsid w:val="00C6691D"/>
    <w:rsid w:val="00C67941"/>
    <w:rsid w:val="00C82C7F"/>
    <w:rsid w:val="00CA1A6D"/>
    <w:rsid w:val="00CA1BB1"/>
    <w:rsid w:val="00CB1C59"/>
    <w:rsid w:val="00CC32B3"/>
    <w:rsid w:val="00CE1FF6"/>
    <w:rsid w:val="00D05D0D"/>
    <w:rsid w:val="00D3307F"/>
    <w:rsid w:val="00D471A1"/>
    <w:rsid w:val="00D501F5"/>
    <w:rsid w:val="00D6282D"/>
    <w:rsid w:val="00D631BA"/>
    <w:rsid w:val="00D70E2E"/>
    <w:rsid w:val="00D7547D"/>
    <w:rsid w:val="00D915CE"/>
    <w:rsid w:val="00D92149"/>
    <w:rsid w:val="00DB57F6"/>
    <w:rsid w:val="00DC1122"/>
    <w:rsid w:val="00DC3D23"/>
    <w:rsid w:val="00DD5C70"/>
    <w:rsid w:val="00DF411D"/>
    <w:rsid w:val="00E06F70"/>
    <w:rsid w:val="00E104B9"/>
    <w:rsid w:val="00E32224"/>
    <w:rsid w:val="00E359E6"/>
    <w:rsid w:val="00E613F5"/>
    <w:rsid w:val="00E734BE"/>
    <w:rsid w:val="00E82379"/>
    <w:rsid w:val="00E93E46"/>
    <w:rsid w:val="00EE6111"/>
    <w:rsid w:val="00F15748"/>
    <w:rsid w:val="00F262B0"/>
    <w:rsid w:val="00F34E66"/>
    <w:rsid w:val="00F52763"/>
    <w:rsid w:val="00F56B6F"/>
    <w:rsid w:val="00F82B3E"/>
    <w:rsid w:val="00FA1AB7"/>
    <w:rsid w:val="00FA7B10"/>
    <w:rsid w:val="00FB0C31"/>
    <w:rsid w:val="00FB2F5C"/>
    <w:rsid w:val="00FC4AFE"/>
    <w:rsid w:val="00FD6379"/>
    <w:rsid w:val="00FE4885"/>
    <w:rsid w:val="00FE69A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E4FFD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4FF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1E4FFD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1E4FF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1E4FFD"/>
    <w:rPr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E4FFD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4FFD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4FFD"/>
  </w:style>
  <w:style w:type="paragraph" w:styleId="BalloonText">
    <w:name w:val="Balloon Text"/>
    <w:basedOn w:val="Normal"/>
    <w:link w:val="BalloonTextChar"/>
    <w:uiPriority w:val="99"/>
    <w:semiHidden/>
    <w:unhideWhenUsed/>
    <w:rsid w:val="001E4FFD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4FFD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C0BC0"/>
    <w:rPr>
      <w:color w:val="0000FF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34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34BE"/>
    <w:rPr>
      <w:b/>
      <w:bCs/>
    </w:rPr>
  </w:style>
  <w:style w:type="character" w:customStyle="1" w:styleId="apple-converted-space">
    <w:name w:val="apple-converted-space"/>
    <w:basedOn w:val="DefaultParagraphFont"/>
    <w:rsid w:val="00406BE7"/>
  </w:style>
  <w:style w:type="paragraph" w:customStyle="1" w:styleId="EndNoteBibliographyTitle">
    <w:name w:val="EndNote Bibliography Title"/>
    <w:basedOn w:val="Normal"/>
    <w:link w:val="EndNoteBibliographyTitleChar"/>
    <w:rsid w:val="00BC6737"/>
    <w:pPr>
      <w:jc w:val="center"/>
    </w:pPr>
    <w:rPr>
      <w:rFonts w:ascii="Calibri" w:hAnsi="Calibri" w:cs="Calibri"/>
      <w:noProof/>
      <w:sz w:val="2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C6737"/>
    <w:rPr>
      <w:rFonts w:ascii="Calibri" w:hAnsi="Calibri" w:cs="Calibri"/>
      <w:noProof/>
      <w:sz w:val="20"/>
    </w:rPr>
  </w:style>
  <w:style w:type="paragraph" w:customStyle="1" w:styleId="EndNoteBibliography">
    <w:name w:val="EndNote Bibliography"/>
    <w:basedOn w:val="Normal"/>
    <w:link w:val="EndNoteBibliographyChar"/>
    <w:rsid w:val="00BC6737"/>
    <w:pPr>
      <w:jc w:val="left"/>
    </w:pPr>
    <w:rPr>
      <w:rFonts w:ascii="Calibri" w:hAnsi="Calibri" w:cs="Calibri"/>
      <w:noProof/>
      <w:sz w:val="20"/>
    </w:rPr>
  </w:style>
  <w:style w:type="character" w:customStyle="1" w:styleId="EndNoteBibliographyChar">
    <w:name w:val="EndNote Bibliography Char"/>
    <w:basedOn w:val="DefaultParagraphFont"/>
    <w:link w:val="EndNoteBibliography"/>
    <w:rsid w:val="00BC6737"/>
    <w:rPr>
      <w:rFonts w:ascii="Calibri" w:hAnsi="Calibri" w:cs="Calibri"/>
      <w:noProof/>
      <w:sz w:val="20"/>
    </w:rPr>
  </w:style>
  <w:style w:type="character" w:styleId="Strong">
    <w:name w:val="Strong"/>
    <w:basedOn w:val="DefaultParagraphFont"/>
    <w:uiPriority w:val="22"/>
    <w:qFormat/>
    <w:rsid w:val="00757CE3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094B3B"/>
    <w:rPr>
      <w:color w:val="800080"/>
      <w:u w:val="single"/>
    </w:rPr>
  </w:style>
  <w:style w:type="paragraph" w:customStyle="1" w:styleId="xl65">
    <w:name w:val="xl65"/>
    <w:basedOn w:val="Normal"/>
    <w:rsid w:val="00094B3B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kern w:val="0"/>
      <w:sz w:val="24"/>
      <w:szCs w:val="24"/>
    </w:rPr>
  </w:style>
  <w:style w:type="paragraph" w:customStyle="1" w:styleId="xl66">
    <w:name w:val="xl66"/>
    <w:basedOn w:val="Normal"/>
    <w:rsid w:val="00094B3B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kern w:val="0"/>
      <w:sz w:val="16"/>
      <w:szCs w:val="16"/>
    </w:rPr>
  </w:style>
  <w:style w:type="paragraph" w:customStyle="1" w:styleId="xl67">
    <w:name w:val="xl67"/>
    <w:basedOn w:val="Normal"/>
    <w:rsid w:val="00094B3B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889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21" Type="http://schemas.microsoft.com/office/2011/relationships/commentsExtended" Target="commentsExtended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22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1A53BD-FC6A-47FE-A699-5F742F49B0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04</Words>
  <Characters>6338</Characters>
  <Application>Microsoft Office Word</Application>
  <DocSecurity>0</DocSecurity>
  <Lines>1267</Lines>
  <Paragraphs>12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TORRES</cp:lastModifiedBy>
  <cp:revision>2</cp:revision>
  <dcterms:created xsi:type="dcterms:W3CDTF">2018-04-28T01:24:00Z</dcterms:created>
  <dcterms:modified xsi:type="dcterms:W3CDTF">2019-03-27T06:10:00Z</dcterms:modified>
</cp:coreProperties>
</file>